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5C00A" w14:textId="77777777" w:rsidR="005A414C" w:rsidRDefault="00017610">
      <w:pPr>
        <w:rPr>
          <w:rFonts w:ascii="Calibri" w:eastAsia="Calibri" w:hAnsi="Calibri" w:cs="Calibri"/>
          <w:b/>
          <w:sz w:val="36"/>
          <w:szCs w:val="36"/>
        </w:rPr>
      </w:pPr>
      <w:bookmarkStart w:id="0" w:name="_GoBack"/>
      <w:bookmarkEnd w:id="0"/>
      <w:r>
        <w:rPr>
          <w:rFonts w:ascii="Calibri" w:eastAsia="Calibri" w:hAnsi="Calibri" w:cs="Calibri"/>
          <w:b/>
          <w:sz w:val="36"/>
          <w:szCs w:val="36"/>
        </w:rPr>
        <w:t>5E LESSON PLANNER</w:t>
      </w:r>
    </w:p>
    <w:tbl>
      <w:tblPr>
        <w:tblStyle w:val="a"/>
        <w:tblW w:w="108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45"/>
        <w:gridCol w:w="8955"/>
      </w:tblGrid>
      <w:tr w:rsidR="005A414C" w14:paraId="035BEDB5" w14:textId="77777777">
        <w:trPr>
          <w:jc w:val="center"/>
        </w:trPr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4E4DF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TITLE/SUBJECT</w:t>
            </w:r>
          </w:p>
          <w:p w14:paraId="4C8D236A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5D9482A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256454A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8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F347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5A414C" w14:paraId="2BCB067A" w14:textId="77777777">
        <w:trPr>
          <w:jc w:val="center"/>
        </w:trPr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AE8A1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1" w:name="_gjdgxs" w:colFirst="0" w:colLast="0"/>
            <w:bookmarkEnd w:id="1"/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UMMARY</w:t>
            </w:r>
          </w:p>
          <w:p w14:paraId="357B6B5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5AD0BB9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14B9A6C4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13F59F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666A1085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E08B156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E87DCBF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D2C878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058B895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16AE2B36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2BC6C7E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19AE84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8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CCCE3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210149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DF18B9A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685666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6B57EB6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5A414C" w14:paraId="04ABCAD4" w14:textId="77777777">
        <w:trPr>
          <w:jc w:val="center"/>
        </w:trPr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441A0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STANDARDS/</w:t>
            </w:r>
          </w:p>
          <w:p w14:paraId="52165FA8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OBJECTIVES</w:t>
            </w:r>
          </w:p>
          <w:p w14:paraId="3F608347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4990D1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2E970996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357932F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1B66E29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4EACC694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554AF1A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724CAD7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19865EA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52EA815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96FC6F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8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F95BE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5C906879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2B04CA9E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1DDCF0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655B881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0380F10A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5A414C" w14:paraId="0BD2E125" w14:textId="77777777">
        <w:trPr>
          <w:trHeight w:val="2500"/>
          <w:jc w:val="center"/>
        </w:trPr>
        <w:tc>
          <w:tcPr>
            <w:tcW w:w="18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0D15A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MATERIALS</w:t>
            </w:r>
          </w:p>
        </w:tc>
        <w:tc>
          <w:tcPr>
            <w:tcW w:w="89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C3539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1A52A925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02FB75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198BE8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</w:tbl>
    <w:p w14:paraId="34140BA7" w14:textId="77777777" w:rsidR="005A414C" w:rsidRDefault="005A414C">
      <w:pPr>
        <w:rPr>
          <w:b/>
        </w:rPr>
      </w:pPr>
    </w:p>
    <w:p w14:paraId="000FDCE4" w14:textId="77777777" w:rsidR="005A414C" w:rsidRDefault="005A414C">
      <w:pPr>
        <w:rPr>
          <w:b/>
        </w:rPr>
      </w:pPr>
    </w:p>
    <w:p w14:paraId="7B99B46C" w14:textId="77777777" w:rsidR="005A414C" w:rsidRDefault="005A414C">
      <w:pPr>
        <w:rPr>
          <w:b/>
        </w:rPr>
      </w:pPr>
    </w:p>
    <w:tbl>
      <w:tblPr>
        <w:tblStyle w:val="a0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00"/>
        <w:gridCol w:w="9000"/>
      </w:tblGrid>
      <w:tr w:rsidR="005A414C" w14:paraId="3642F3D6" w14:textId="77777777">
        <w:trPr>
          <w:trHeight w:val="22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B89C6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ENGAGE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13FD5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B8A8C2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D2E4E8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486DBD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4ACC8A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39AB10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086CEEE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EBD7BC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5A414C" w14:paraId="69C99BC7" w14:textId="77777777">
        <w:trPr>
          <w:trHeight w:val="22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13175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EXPLORE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331BD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338108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8DDED9F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4F1AE8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6C21D2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FE466E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84BDB85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1315AF9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D7C049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5A414C" w14:paraId="17BF91C5" w14:textId="77777777">
        <w:trPr>
          <w:trHeight w:val="22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A0997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EXPLAIN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EE01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8E6A98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4030A46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3ADCB9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D672CA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A27E3BF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758E64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88663F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6B4F8F4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5A414C" w14:paraId="5B08F2C7" w14:textId="77777777">
        <w:trPr>
          <w:trHeight w:val="22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7E00D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EXTEND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B1003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952334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18541AA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0351D0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0A78291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548B32B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10E3ED4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A8D2C6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4EE0A2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5A414C" w14:paraId="6991B99C" w14:textId="77777777">
        <w:trPr>
          <w:trHeight w:val="2260"/>
        </w:trPr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6B05C" w14:textId="77777777" w:rsidR="005A414C" w:rsidRDefault="00017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lastRenderedPageBreak/>
              <w:t>EVALUATE</w:t>
            </w:r>
          </w:p>
        </w:tc>
        <w:tc>
          <w:tcPr>
            <w:tcW w:w="9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87AC2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14A4D4D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A846CD8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5508D90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E5380CA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480970F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42FCD79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8EA8F8C" w14:textId="77777777" w:rsidR="005A414C" w:rsidRDefault="005A4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</w:tbl>
    <w:p w14:paraId="168A8804" w14:textId="77777777" w:rsidR="005A414C" w:rsidRDefault="005A414C">
      <w:pPr>
        <w:rPr>
          <w:b/>
        </w:rPr>
      </w:pPr>
    </w:p>
    <w:sectPr w:rsidR="005A414C">
      <w:headerReference w:type="default" r:id="rId6"/>
      <w:footerReference w:type="default" r:id="rId7"/>
      <w:pgSz w:w="12240" w:h="15840"/>
      <w:pgMar w:top="431" w:right="720" w:bottom="431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B08A8" w14:textId="77777777" w:rsidR="00017610" w:rsidRDefault="00017610">
      <w:pPr>
        <w:spacing w:line="240" w:lineRule="auto"/>
      </w:pPr>
      <w:r>
        <w:separator/>
      </w:r>
    </w:p>
  </w:endnote>
  <w:endnote w:type="continuationSeparator" w:id="0">
    <w:p w14:paraId="536D82DD" w14:textId="77777777" w:rsidR="00017610" w:rsidRDefault="000176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D9F1AE" w14:textId="77777777" w:rsidR="005A414C" w:rsidRDefault="00017610">
    <w:pPr>
      <w:pBdr>
        <w:top w:val="nil"/>
        <w:left w:val="nil"/>
        <w:bottom w:val="nil"/>
        <w:right w:val="nil"/>
        <w:between w:val="nil"/>
      </w:pBdr>
      <w:tabs>
        <w:tab w:val="right" w:pos="10710"/>
      </w:tabs>
      <w:spacing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317264E" wp14:editId="2A252573">
          <wp:simplePos x="0" y="0"/>
          <wp:positionH relativeFrom="column">
            <wp:posOffset>906395</wp:posOffset>
          </wp:positionH>
          <wp:positionV relativeFrom="paragraph">
            <wp:posOffset>-368862</wp:posOffset>
          </wp:positionV>
          <wp:extent cx="5943600" cy="791845"/>
          <wp:effectExtent l="0" t="0" r="0" b="0"/>
          <wp:wrapSquare wrapText="bothSides" distT="0" distB="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7918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C1C819" w14:textId="77777777" w:rsidR="00017610" w:rsidRDefault="00017610">
      <w:pPr>
        <w:spacing w:line="240" w:lineRule="auto"/>
      </w:pPr>
      <w:r>
        <w:separator/>
      </w:r>
    </w:p>
  </w:footnote>
  <w:footnote w:type="continuationSeparator" w:id="0">
    <w:p w14:paraId="3F81D2D8" w14:textId="77777777" w:rsidR="00017610" w:rsidRDefault="000176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FBF1A" w14:textId="77777777" w:rsidR="005A414C" w:rsidRDefault="005A41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180" w:line="240" w:lineRule="auto"/>
      <w:rPr>
        <w:rFonts w:ascii="Constantia" w:eastAsia="Constantia" w:hAnsi="Constantia" w:cs="Constantia"/>
        <w:color w:val="000000"/>
        <w:sz w:val="21"/>
        <w:szCs w:val="21"/>
      </w:rPr>
    </w:pPr>
  </w:p>
  <w:p w14:paraId="70A31193" w14:textId="77777777" w:rsidR="005A414C" w:rsidRDefault="000176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180" w:line="240" w:lineRule="auto"/>
      <w:rPr>
        <w:rFonts w:ascii="Constantia" w:eastAsia="Constantia" w:hAnsi="Constantia" w:cs="Constantia"/>
        <w:i/>
        <w:color w:val="000000"/>
        <w:sz w:val="21"/>
        <w:szCs w:val="21"/>
      </w:rPr>
    </w:pPr>
    <w:r>
      <w:rPr>
        <w:rFonts w:ascii="Calibri" w:eastAsia="Calibri" w:hAnsi="Calibri" w:cs="Calibri"/>
        <w:b/>
        <w:color w:val="C00000"/>
        <w:sz w:val="21"/>
        <w:szCs w:val="21"/>
      </w:rPr>
      <w:t xml:space="preserve">PROFESSIONAL DEVELOPMENT INSTITUTES </w:t>
    </w:r>
    <w:r>
      <w:rPr>
        <w:rFonts w:ascii="Calibri" w:eastAsia="Calibri" w:hAnsi="Calibri" w:cs="Calibri"/>
        <w:b/>
        <w:color w:val="C00000"/>
        <w:sz w:val="21"/>
        <w:szCs w:val="21"/>
      </w:rPr>
      <w:br/>
    </w:r>
    <w:r>
      <w:rPr>
        <w:rFonts w:ascii="Constantia" w:eastAsia="Constantia" w:hAnsi="Constantia" w:cs="Constantia"/>
        <w:i/>
        <w:color w:val="000000"/>
        <w:sz w:val="21"/>
        <w:szCs w:val="21"/>
      </w:rPr>
      <w:t>Student-Centered Opportunities for Rigor, Relevance, and Engagement</w:t>
    </w:r>
  </w:p>
  <w:p w14:paraId="3AE61908" w14:textId="77777777" w:rsidR="005A414C" w:rsidRDefault="005A414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180" w:line="240" w:lineRule="auto"/>
      <w:rPr>
        <w:rFonts w:ascii="Constantia" w:eastAsia="Constantia" w:hAnsi="Constantia" w:cs="Constantia"/>
        <w:color w:val="000000"/>
        <w:sz w:val="21"/>
        <w:szCs w:val="21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MDAwtTA1NTY0NjBU0lEKTi0uzszPAykwrAUAOu0TxiwAAAA="/>
  </w:docVars>
  <w:rsids>
    <w:rsidRoot w:val="005A414C"/>
    <w:rsid w:val="00017610"/>
    <w:rsid w:val="005A414C"/>
    <w:rsid w:val="008C4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D103C"/>
  <w15:docId w15:val="{658258A7-12FE-411A-9DED-484EE1CA3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cDonald, Matt R.</cp:lastModifiedBy>
  <cp:revision>2</cp:revision>
  <dcterms:created xsi:type="dcterms:W3CDTF">2020-02-21T17:35:00Z</dcterms:created>
  <dcterms:modified xsi:type="dcterms:W3CDTF">2020-02-21T17:35:00Z</dcterms:modified>
</cp:coreProperties>
</file>